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EF026A" w14:textId="6006E48F" w:rsidR="00B3034A" w:rsidRDefault="00B3034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 xml:space="preserve">Dear </w:t>
      </w:r>
      <w:r w:rsidR="000D727C">
        <w:rPr>
          <w:rFonts w:ascii="Times New Roman" w:hAnsi="Times New Roman" w:cs="Times New Roman"/>
          <w:sz w:val="24"/>
          <w:szCs w:val="24"/>
        </w:rPr>
        <w:t>Claudia</w:t>
      </w:r>
      <w:r w:rsidRPr="00265B1E">
        <w:rPr>
          <w:rFonts w:ascii="Times New Roman" w:hAnsi="Times New Roman" w:cs="Times New Roman"/>
          <w:sz w:val="24"/>
          <w:szCs w:val="24"/>
        </w:rPr>
        <w:t>,</w:t>
      </w:r>
    </w:p>
    <w:p w14:paraId="7FC2B835" w14:textId="0F344A4D" w:rsidR="002C7CCF" w:rsidRPr="00265B1E" w:rsidRDefault="00374614" w:rsidP="002C7CC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 xml:space="preserve">Thank you for taking the time to interview me for the </w:t>
      </w:r>
      <w:r>
        <w:rPr>
          <w:rFonts w:ascii="Times New Roman" w:hAnsi="Times New Roman" w:cs="Times New Roman"/>
          <w:sz w:val="24"/>
          <w:szCs w:val="24"/>
        </w:rPr>
        <w:t>Data Analyst Intern</w:t>
      </w:r>
      <w:r w:rsidRPr="00265B1E">
        <w:rPr>
          <w:rFonts w:ascii="Times New Roman" w:hAnsi="Times New Roman" w:cs="Times New Roman"/>
          <w:sz w:val="24"/>
          <w:szCs w:val="24"/>
        </w:rPr>
        <w:t xml:space="preserve"> position in the </w:t>
      </w:r>
      <w:r>
        <w:rPr>
          <w:rFonts w:ascii="Times New Roman" w:hAnsi="Times New Roman" w:cs="Times New Roman"/>
          <w:sz w:val="24"/>
          <w:szCs w:val="24"/>
        </w:rPr>
        <w:t>Ads Departmen</w:t>
      </w:r>
      <w:r w:rsidRPr="00265B1E">
        <w:rPr>
          <w:rFonts w:ascii="Times New Roman" w:hAnsi="Times New Roman" w:cs="Times New Roman"/>
          <w:sz w:val="24"/>
          <w:szCs w:val="24"/>
        </w:rPr>
        <w:t xml:space="preserve">t </w:t>
      </w:r>
      <w:r>
        <w:rPr>
          <w:rFonts w:ascii="Times New Roman" w:hAnsi="Times New Roman" w:cs="Times New Roman"/>
          <w:sz w:val="24"/>
          <w:szCs w:val="24"/>
        </w:rPr>
        <w:t xml:space="preserve">at Facebook. </w:t>
      </w:r>
      <w:r w:rsidRPr="00265B1E">
        <w:rPr>
          <w:rFonts w:ascii="Times New Roman" w:hAnsi="Times New Roman" w:cs="Times New Roman"/>
          <w:sz w:val="24"/>
          <w:szCs w:val="24"/>
        </w:rPr>
        <w:t>I really relished our discussion and learning more about this great opportunity</w:t>
      </w:r>
      <w:r w:rsidR="002C7CCF">
        <w:rPr>
          <w:rFonts w:ascii="Times New Roman" w:hAnsi="Times New Roman" w:cs="Times New Roman"/>
          <w:sz w:val="24"/>
          <w:szCs w:val="24"/>
        </w:rPr>
        <w:t xml:space="preserve"> </w:t>
      </w:r>
      <w:r w:rsidR="002C7CCF" w:rsidRPr="00265B1E">
        <w:rPr>
          <w:rFonts w:ascii="Times New Roman" w:hAnsi="Times New Roman" w:cs="Times New Roman"/>
          <w:sz w:val="24"/>
          <w:szCs w:val="24"/>
        </w:rPr>
        <w:t xml:space="preserve">was particularly impressed by your innovative team and the cutting-edge </w:t>
      </w:r>
      <w:r w:rsidR="002C7CCF">
        <w:rPr>
          <w:rFonts w:ascii="Times New Roman" w:hAnsi="Times New Roman" w:cs="Times New Roman"/>
          <w:sz w:val="24"/>
          <w:szCs w:val="24"/>
        </w:rPr>
        <w:t>sophisticated</w:t>
      </w:r>
      <w:r w:rsidR="002C7CCF" w:rsidRPr="00265B1E">
        <w:rPr>
          <w:rFonts w:ascii="Times New Roman" w:hAnsi="Times New Roman" w:cs="Times New Roman"/>
          <w:sz w:val="24"/>
          <w:szCs w:val="24"/>
        </w:rPr>
        <w:t xml:space="preserve"> matters that you’re working on</w:t>
      </w:r>
      <w:r w:rsidRPr="00265B1E">
        <w:rPr>
          <w:rFonts w:ascii="Times New Roman" w:hAnsi="Times New Roman" w:cs="Times New Roman"/>
          <w:sz w:val="24"/>
          <w:szCs w:val="24"/>
        </w:rPr>
        <w:t>. I believe that my prior experience as a</w:t>
      </w:r>
      <w:r w:rsidR="000D040D">
        <w:rPr>
          <w:rFonts w:ascii="Times New Roman" w:hAnsi="Times New Roman" w:cs="Times New Roman"/>
          <w:sz w:val="24"/>
          <w:szCs w:val="24"/>
        </w:rPr>
        <w:t xml:space="preserve"> Data Analyst </w:t>
      </w:r>
      <w:r w:rsidRPr="00265B1E">
        <w:rPr>
          <w:rFonts w:ascii="Times New Roman" w:hAnsi="Times New Roman" w:cs="Times New Roman"/>
          <w:sz w:val="24"/>
          <w:szCs w:val="24"/>
        </w:rPr>
        <w:t xml:space="preserve">working with </w:t>
      </w:r>
      <w:r w:rsidR="000D040D">
        <w:rPr>
          <w:rFonts w:ascii="Times New Roman" w:hAnsi="Times New Roman" w:cs="Times New Roman"/>
          <w:sz w:val="24"/>
          <w:szCs w:val="24"/>
        </w:rPr>
        <w:t xml:space="preserve">various Tech Stack </w:t>
      </w:r>
      <w:r w:rsidRPr="00265B1E">
        <w:rPr>
          <w:rFonts w:ascii="Times New Roman" w:hAnsi="Times New Roman" w:cs="Times New Roman"/>
          <w:sz w:val="24"/>
          <w:szCs w:val="24"/>
        </w:rPr>
        <w:t xml:space="preserve">will enable me to be successful as the new </w:t>
      </w:r>
      <w:r w:rsidR="000D040D">
        <w:rPr>
          <w:rFonts w:ascii="Times New Roman" w:hAnsi="Times New Roman" w:cs="Times New Roman"/>
          <w:sz w:val="24"/>
          <w:szCs w:val="24"/>
        </w:rPr>
        <w:t>Intern at Facebook</w:t>
      </w:r>
      <w:r w:rsidRPr="00265B1E">
        <w:rPr>
          <w:rFonts w:ascii="Times New Roman" w:hAnsi="Times New Roman" w:cs="Times New Roman"/>
          <w:sz w:val="24"/>
          <w:szCs w:val="24"/>
        </w:rPr>
        <w:t xml:space="preserve">. </w:t>
      </w:r>
      <w:r w:rsidR="002C7CCF" w:rsidRPr="00265B1E">
        <w:rPr>
          <w:rFonts w:ascii="Times New Roman" w:hAnsi="Times New Roman" w:cs="Times New Roman"/>
          <w:sz w:val="24"/>
          <w:szCs w:val="24"/>
        </w:rPr>
        <w:t>I also believe that my recent coursework in</w:t>
      </w:r>
      <w:r w:rsidR="002C7CCF">
        <w:rPr>
          <w:rFonts w:ascii="Times New Roman" w:hAnsi="Times New Roman" w:cs="Times New Roman"/>
          <w:sz w:val="24"/>
          <w:szCs w:val="24"/>
        </w:rPr>
        <w:t xml:space="preserve"> Data Analytics </w:t>
      </w:r>
      <w:r w:rsidR="002C7CCF" w:rsidRPr="00265B1E">
        <w:rPr>
          <w:rFonts w:ascii="Times New Roman" w:hAnsi="Times New Roman" w:cs="Times New Roman"/>
          <w:sz w:val="24"/>
          <w:szCs w:val="24"/>
        </w:rPr>
        <w:t>and</w:t>
      </w:r>
      <w:r w:rsidR="002C7CCF">
        <w:rPr>
          <w:rFonts w:ascii="Times New Roman" w:hAnsi="Times New Roman" w:cs="Times New Roman"/>
          <w:sz w:val="24"/>
          <w:szCs w:val="24"/>
        </w:rPr>
        <w:t xml:space="preserve"> </w:t>
      </w:r>
      <w:r w:rsidR="002C7CCF" w:rsidRPr="00265B1E">
        <w:rPr>
          <w:rFonts w:ascii="Times New Roman" w:hAnsi="Times New Roman" w:cs="Times New Roman"/>
          <w:sz w:val="24"/>
          <w:szCs w:val="24"/>
        </w:rPr>
        <w:t xml:space="preserve">Modeling, as well as my academic projects that have been focused on improving the </w:t>
      </w:r>
      <w:r w:rsidR="00CB0104">
        <w:rPr>
          <w:rFonts w:ascii="Times New Roman" w:hAnsi="Times New Roman" w:cs="Times New Roman"/>
          <w:sz w:val="24"/>
          <w:szCs w:val="24"/>
        </w:rPr>
        <w:t xml:space="preserve">Analysis, Strategic Decisions, Data Science </w:t>
      </w:r>
      <w:r w:rsidR="002C7CCF" w:rsidRPr="00265B1E">
        <w:rPr>
          <w:rFonts w:ascii="Times New Roman" w:hAnsi="Times New Roman" w:cs="Times New Roman"/>
          <w:sz w:val="24"/>
          <w:szCs w:val="24"/>
        </w:rPr>
        <w:t>will allow me to make an immediate and strong contribution. After our meeting, I’m even more enthusiastic about the possibility of joining your team</w:t>
      </w:r>
      <w:r w:rsidR="0092569D">
        <w:rPr>
          <w:rFonts w:ascii="Times New Roman" w:hAnsi="Times New Roman" w:cs="Times New Roman"/>
          <w:sz w:val="24"/>
          <w:szCs w:val="24"/>
        </w:rPr>
        <w:t>.</w:t>
      </w:r>
      <w:r w:rsidR="002C7CCF" w:rsidRPr="00265B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AB33B5" w14:textId="77777777" w:rsidR="00B3034A" w:rsidRPr="00265B1E" w:rsidRDefault="00B3034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 xml:space="preserve">Thank you for your time and consideration of me as a candidate for the Data Analyst Intern role at Facebook. </w:t>
      </w:r>
    </w:p>
    <w:p w14:paraId="74EB7ECB" w14:textId="6410706D" w:rsidR="00B3034A" w:rsidRPr="00265B1E" w:rsidRDefault="00B3034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 xml:space="preserve">I look forward to </w:t>
      </w:r>
      <w:r w:rsidR="002E0D94">
        <w:rPr>
          <w:rFonts w:ascii="Times New Roman" w:hAnsi="Times New Roman" w:cs="Times New Roman"/>
          <w:sz w:val="24"/>
          <w:szCs w:val="24"/>
        </w:rPr>
        <w:t>hearing from you!</w:t>
      </w:r>
      <w:r w:rsidRPr="00265B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6C1C00" w14:textId="77777777" w:rsidR="00B3034A" w:rsidRPr="00265B1E" w:rsidRDefault="00B3034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>Sincerely,</w:t>
      </w:r>
    </w:p>
    <w:p w14:paraId="5B487FA7" w14:textId="4D5F684D" w:rsidR="00F02B3E" w:rsidRDefault="00B3034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65B1E">
        <w:rPr>
          <w:rFonts w:ascii="Times New Roman" w:hAnsi="Times New Roman" w:cs="Times New Roman"/>
          <w:sz w:val="24"/>
          <w:szCs w:val="24"/>
        </w:rPr>
        <w:t>Sunil Raj Thota</w:t>
      </w:r>
    </w:p>
    <w:p w14:paraId="2AAB420A" w14:textId="6BF93610" w:rsidR="007D641A" w:rsidRPr="00265B1E" w:rsidRDefault="007D641A" w:rsidP="00673CAA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D641A" w:rsidRPr="00265B1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Q2tbA0MTI1MDNS0lEKTi0uzszPAykwqgUA7h482SwAAAA="/>
  </w:docVars>
  <w:rsids>
    <w:rsidRoot w:val="00113BB7"/>
    <w:rsid w:val="000244D0"/>
    <w:rsid w:val="000D040D"/>
    <w:rsid w:val="000D727C"/>
    <w:rsid w:val="00113BB7"/>
    <w:rsid w:val="00207CF1"/>
    <w:rsid w:val="00265B1E"/>
    <w:rsid w:val="002C7CCF"/>
    <w:rsid w:val="002E0D94"/>
    <w:rsid w:val="00374614"/>
    <w:rsid w:val="005561CD"/>
    <w:rsid w:val="005909CF"/>
    <w:rsid w:val="00673CAA"/>
    <w:rsid w:val="007D641A"/>
    <w:rsid w:val="0092569D"/>
    <w:rsid w:val="00B3034A"/>
    <w:rsid w:val="00CB0104"/>
    <w:rsid w:val="00E91332"/>
    <w:rsid w:val="00F02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394C6"/>
  <w15:chartTrackingRefBased/>
  <w15:docId w15:val="{CA8E04E5-66DE-42D3-98EE-6DBA253FE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34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034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67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1</cp:revision>
  <dcterms:created xsi:type="dcterms:W3CDTF">2021-03-11T15:49:00Z</dcterms:created>
  <dcterms:modified xsi:type="dcterms:W3CDTF">2021-03-30T02:59:00Z</dcterms:modified>
</cp:coreProperties>
</file>